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D02ED" w14:textId="7094E497" w:rsidR="003C1410" w:rsidRDefault="003C1410" w:rsidP="003C1410">
      <w:pPr>
        <w:pStyle w:val="NoSpacing"/>
      </w:pPr>
      <w:r>
        <w:t xml:space="preserve">Translation of item </w:t>
      </w:r>
      <w:r>
        <w:t>10861</w:t>
      </w:r>
      <w:r>
        <w:t xml:space="preserve"> by Angelica S Ramos 07/05/2021</w:t>
      </w:r>
    </w:p>
    <w:p w14:paraId="1B1263E7" w14:textId="6076B3D7" w:rsidR="003C1410" w:rsidRDefault="003C1410" w:rsidP="003C1410">
      <w:pPr>
        <w:pStyle w:val="NoSpacing"/>
      </w:pPr>
      <w:r>
        <w:rPr>
          <w:noProof/>
        </w:rPr>
        <w:drawing>
          <wp:inline distT="0" distB="0" distL="0" distR="0" wp14:anchorId="6C18C0FC" wp14:editId="0F913099">
            <wp:extent cx="3850005" cy="6509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50005" cy="6509385"/>
                    </a:xfrm>
                    <a:prstGeom prst="rect">
                      <a:avLst/>
                    </a:prstGeom>
                    <a:noFill/>
                    <a:ln>
                      <a:noFill/>
                    </a:ln>
                  </pic:spPr>
                </pic:pic>
              </a:graphicData>
            </a:graphic>
          </wp:inline>
        </w:drawing>
      </w:r>
    </w:p>
    <w:p w14:paraId="44DE2755" w14:textId="3CED839A" w:rsidR="003C1410" w:rsidRDefault="003C1410" w:rsidP="003C1410">
      <w:pPr>
        <w:pStyle w:val="NoSpacing"/>
      </w:pPr>
      <w:r>
        <w:t>“Know the measures announced today by the government to stop the spread of Covid 19 and protect fellow citizens</w:t>
      </w:r>
    </w:p>
    <w:p w14:paraId="5D79D456" w14:textId="78567A33" w:rsidR="003C1410" w:rsidRDefault="003C1410" w:rsidP="003C1410">
      <w:pPr>
        <w:pStyle w:val="NoSpacing"/>
      </w:pPr>
      <w:r>
        <w:t>Actions 04/11/2020</w:t>
      </w:r>
    </w:p>
    <w:p w14:paraId="289ADD7B" w14:textId="315670A2" w:rsidR="003C1410" w:rsidRDefault="003C1410" w:rsidP="003C1410">
      <w:pPr>
        <w:pStyle w:val="NoSpacing"/>
      </w:pPr>
      <w:r>
        <w:t>6848 infected</w:t>
      </w:r>
    </w:p>
    <w:p w14:paraId="5C2BBA23" w14:textId="250F7784" w:rsidR="003C1410" w:rsidRDefault="003C1410" w:rsidP="003C1410">
      <w:pPr>
        <w:pStyle w:val="NoSpacing"/>
      </w:pPr>
      <w:r>
        <w:t>788 hospitalized</w:t>
      </w:r>
    </w:p>
    <w:p w14:paraId="5D68D260" w14:textId="2E83C9D1" w:rsidR="003C1410" w:rsidRDefault="003C1410" w:rsidP="003C1410">
      <w:pPr>
        <w:pStyle w:val="NoSpacing"/>
      </w:pPr>
      <w:r>
        <w:t>142 in ICU</w:t>
      </w:r>
    </w:p>
    <w:p w14:paraId="10E22F32" w14:textId="361F82C2" w:rsidR="003C1410" w:rsidRDefault="003C1410" w:rsidP="003C1410">
      <w:pPr>
        <w:pStyle w:val="NoSpacing"/>
      </w:pPr>
      <w:r>
        <w:t xml:space="preserve">In the </w:t>
      </w:r>
      <w:proofErr w:type="spellStart"/>
      <w:r>
        <w:t>vispera</w:t>
      </w:r>
      <w:proofErr w:type="spellEnd"/>
      <w:r>
        <w:t xml:space="preserve"> 600 people were arrested for violating the state of emergency</w:t>
      </w:r>
    </w:p>
    <w:p w14:paraId="71E80DBD" w14:textId="189EB2C5" w:rsidR="003C1410" w:rsidRDefault="003C1410" w:rsidP="003C1410">
      <w:pPr>
        <w:pStyle w:val="NoSpacing"/>
      </w:pPr>
      <w:r>
        <w:t>There are 504 bed available in the ICU at the national level. The goal is to have 1000 by the end of the month.</w:t>
      </w:r>
    </w:p>
    <w:p w14:paraId="1B3CFB19" w14:textId="3CD2120C" w:rsidR="003C1410" w:rsidRDefault="003C1410" w:rsidP="003C1410">
      <w:pPr>
        <w:pStyle w:val="NoSpacing"/>
      </w:pPr>
      <w:r>
        <w:lastRenderedPageBreak/>
        <w:t xml:space="preserve">The command in charge of COVID-19 is traveling to distant regions to </w:t>
      </w:r>
      <w:r w:rsidR="00C64FF8">
        <w:t>get to work and deal with the coronavirus.</w:t>
      </w:r>
    </w:p>
    <w:p w14:paraId="5A8CC79A" w14:textId="77777777" w:rsidR="00C64FF8" w:rsidRDefault="00C64FF8" w:rsidP="003C1410">
      <w:pPr>
        <w:pStyle w:val="NoSpacing"/>
      </w:pPr>
      <w:r>
        <w:t>The capacity of the hospital annex San Isidro of Ate was expanded and can now receive up to 300 patients. It will exclusively serve people with COVID-19.</w:t>
      </w:r>
    </w:p>
    <w:p w14:paraId="6998174E" w14:textId="77777777" w:rsidR="00C64FF8" w:rsidRDefault="00C64FF8" w:rsidP="003C1410">
      <w:pPr>
        <w:pStyle w:val="NoSpacing"/>
      </w:pPr>
      <w:r>
        <w:t xml:space="preserve">Peruvian Government </w:t>
      </w:r>
    </w:p>
    <w:p w14:paraId="620B24CF" w14:textId="7A83A5A2" w:rsidR="00C64FF8" w:rsidRDefault="00C64FF8" w:rsidP="003C1410">
      <w:pPr>
        <w:pStyle w:val="NoSpacing"/>
      </w:pPr>
      <w:r>
        <w:t>Peru First”</w:t>
      </w:r>
    </w:p>
    <w:p w14:paraId="27763A87" w14:textId="7DB01E7D" w:rsidR="00C64FF8" w:rsidRDefault="00C64FF8" w:rsidP="003C1410">
      <w:pPr>
        <w:pStyle w:val="NoSpacing"/>
      </w:pPr>
    </w:p>
    <w:p w14:paraId="688E8C41" w14:textId="66253915" w:rsidR="00C64FF8" w:rsidRDefault="00C64FF8" w:rsidP="003C1410">
      <w:pPr>
        <w:pStyle w:val="NoSpacing"/>
      </w:pPr>
      <w:r>
        <w:rPr>
          <w:noProof/>
        </w:rPr>
        <w:drawing>
          <wp:inline distT="0" distB="0" distL="0" distR="0" wp14:anchorId="316365A1" wp14:editId="67DF26AD">
            <wp:extent cx="3813810" cy="55225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13810" cy="5522595"/>
                    </a:xfrm>
                    <a:prstGeom prst="rect">
                      <a:avLst/>
                    </a:prstGeom>
                    <a:noFill/>
                    <a:ln>
                      <a:noFill/>
                    </a:ln>
                  </pic:spPr>
                </pic:pic>
              </a:graphicData>
            </a:graphic>
          </wp:inline>
        </w:drawing>
      </w:r>
    </w:p>
    <w:p w14:paraId="3D0BD00B" w14:textId="45FE3C1B" w:rsidR="00C64FF8" w:rsidRDefault="00C64FF8" w:rsidP="003C1410">
      <w:pPr>
        <w:pStyle w:val="NoSpacing"/>
      </w:pPr>
      <w:proofErr w:type="spellStart"/>
      <w:r>
        <w:t>WRodriguez</w:t>
      </w:r>
      <w:proofErr w:type="spellEnd"/>
    </w:p>
    <w:p w14:paraId="4554A1B0" w14:textId="2444143F" w:rsidR="00C64FF8" w:rsidRDefault="00C64FF8" w:rsidP="003C1410">
      <w:pPr>
        <w:pStyle w:val="NoSpacing"/>
      </w:pPr>
      <w:r>
        <w:t>Is there a phone number to send pictures and videos of those IRRESPONSIBLE SHAMELESS PEOPLE WHO WALK AROUND WITHOUT MASKS AND WALK AROUND AFTER CURFEW???</w:t>
      </w:r>
    </w:p>
    <w:p w14:paraId="62C97759" w14:textId="65F46F97" w:rsidR="00C64FF8" w:rsidRDefault="00C64FF8" w:rsidP="003C1410">
      <w:pPr>
        <w:pStyle w:val="NoSpacing"/>
      </w:pPr>
    </w:p>
    <w:p w14:paraId="3C2D56EF" w14:textId="326CD70E" w:rsidR="00C53696" w:rsidRDefault="00C64FF8" w:rsidP="003C1410">
      <w:pPr>
        <w:pStyle w:val="NoSpacing"/>
      </w:pPr>
      <w:r>
        <w:t>Carlos S. Barrientos</w:t>
      </w:r>
    </w:p>
    <w:p w14:paraId="228406E8" w14:textId="7537F4D8" w:rsidR="00C64FF8" w:rsidRDefault="00C53696" w:rsidP="003C1410">
      <w:pPr>
        <w:pStyle w:val="NoSpacing"/>
      </w:pPr>
      <w:proofErr w:type="gramStart"/>
      <w:r>
        <w:t>Unfortunately</w:t>
      </w:r>
      <w:proofErr w:type="gramEnd"/>
      <w:r>
        <w:t xml:space="preserve"> I don’t know but surely you can find the numbers of the </w:t>
      </w:r>
      <w:proofErr w:type="spellStart"/>
      <w:r>
        <w:t>rpp</w:t>
      </w:r>
      <w:proofErr w:type="spellEnd"/>
      <w:r>
        <w:t xml:space="preserve">, canal N, America TV, Latina, ATV, </w:t>
      </w:r>
      <w:proofErr w:type="spellStart"/>
      <w:r>
        <w:t>etc</w:t>
      </w:r>
      <w:proofErr w:type="spellEnd"/>
      <w:r>
        <w:t xml:space="preserve"> on google to send them pictures. </w:t>
      </w:r>
    </w:p>
    <w:p w14:paraId="7EB8F8DA" w14:textId="192FC31A" w:rsidR="00C53696" w:rsidRDefault="00C53696" w:rsidP="003C1410">
      <w:pPr>
        <w:pStyle w:val="NoSpacing"/>
      </w:pPr>
    </w:p>
    <w:p w14:paraId="07C2BE95" w14:textId="77777777" w:rsidR="00E134AD" w:rsidRDefault="00C53696" w:rsidP="003C1410">
      <w:pPr>
        <w:pStyle w:val="NoSpacing"/>
      </w:pPr>
      <w:proofErr w:type="spellStart"/>
      <w:r>
        <w:lastRenderedPageBreak/>
        <w:t>Amanecer</w:t>
      </w:r>
      <w:proofErr w:type="spellEnd"/>
      <w:r>
        <w:t xml:space="preserve"> </w:t>
      </w:r>
    </w:p>
    <w:p w14:paraId="585C7251" w14:textId="26723E0A" w:rsidR="00C53696" w:rsidRDefault="00C53696" w:rsidP="003C1410">
      <w:pPr>
        <w:pStyle w:val="NoSpacing"/>
      </w:pPr>
      <w:r>
        <w:t>Thanks for the effort, I’m so proud of all those people that are working to take us out of this situation</w:t>
      </w:r>
    </w:p>
    <w:p w14:paraId="4A59C1E0" w14:textId="77777777" w:rsidR="00E134AD" w:rsidRDefault="00E134AD" w:rsidP="003C1410">
      <w:pPr>
        <w:pStyle w:val="NoSpacing"/>
      </w:pPr>
    </w:p>
    <w:p w14:paraId="6C650864" w14:textId="55160F67" w:rsidR="00C53696" w:rsidRDefault="00C53696" w:rsidP="003C1410">
      <w:pPr>
        <w:pStyle w:val="NoSpacing"/>
      </w:pPr>
      <w:r>
        <w:t xml:space="preserve">Jorge </w:t>
      </w:r>
      <w:proofErr w:type="spellStart"/>
      <w:r>
        <w:t>Betetta</w:t>
      </w:r>
      <w:proofErr w:type="spellEnd"/>
    </w:p>
    <w:p w14:paraId="683C10B0" w14:textId="53DA4B70" w:rsidR="00C53696" w:rsidRDefault="00C53696" w:rsidP="003C1410">
      <w:pPr>
        <w:pStyle w:val="NoSpacing"/>
      </w:pPr>
      <w:r>
        <w:t>When are the ventilators coming?</w:t>
      </w:r>
    </w:p>
    <w:p w14:paraId="04251C7F" w14:textId="77777777" w:rsidR="00E134AD" w:rsidRDefault="00E134AD" w:rsidP="003C1410">
      <w:pPr>
        <w:pStyle w:val="NoSpacing"/>
      </w:pPr>
    </w:p>
    <w:p w14:paraId="38B4A742" w14:textId="77777777" w:rsidR="00E134AD" w:rsidRDefault="00C53696" w:rsidP="003C1410">
      <w:pPr>
        <w:pStyle w:val="NoSpacing"/>
      </w:pPr>
      <w:r>
        <w:t xml:space="preserve">Jorge Luis </w:t>
      </w:r>
      <w:proofErr w:type="spellStart"/>
      <w:r>
        <w:t>Balbin</w:t>
      </w:r>
      <w:proofErr w:type="spellEnd"/>
      <w:r>
        <w:t xml:space="preserve"> A. </w:t>
      </w:r>
    </w:p>
    <w:p w14:paraId="788CDFE0" w14:textId="1EC2F819" w:rsidR="00C53696" w:rsidRDefault="00E134AD" w:rsidP="003C1410">
      <w:pPr>
        <w:pStyle w:val="NoSpacing"/>
      </w:pPr>
      <w:r>
        <w:t xml:space="preserve">Your guys forgot those who have died, where is the number for those who have died from covid-19? It doesn’t help anything to diminish that number. We know </w:t>
      </w:r>
      <w:proofErr w:type="spellStart"/>
      <w:r>
        <w:t>youre</w:t>
      </w:r>
      <w:proofErr w:type="spellEnd"/>
      <w:r>
        <w:t xml:space="preserve"> working hard, don’t come with that behavior. </w:t>
      </w:r>
    </w:p>
    <w:p w14:paraId="354B57C0" w14:textId="77777777" w:rsidR="00E134AD" w:rsidRDefault="00E134AD" w:rsidP="003C1410">
      <w:pPr>
        <w:pStyle w:val="NoSpacing"/>
      </w:pPr>
    </w:p>
    <w:p w14:paraId="6AB2E83E" w14:textId="6C8494BF" w:rsidR="00E134AD" w:rsidRDefault="00E134AD" w:rsidP="003C1410">
      <w:pPr>
        <w:pStyle w:val="NoSpacing"/>
      </w:pPr>
      <w:proofErr w:type="spellStart"/>
      <w:r>
        <w:t>Yuli</w:t>
      </w:r>
      <w:proofErr w:type="spellEnd"/>
      <w:r>
        <w:t xml:space="preserve"> Yohana </w:t>
      </w:r>
    </w:p>
    <w:p w14:paraId="5AFC5621" w14:textId="240B907E" w:rsidR="00E134AD" w:rsidRDefault="00E134AD" w:rsidP="003C1410">
      <w:pPr>
        <w:pStyle w:val="NoSpacing"/>
      </w:pPr>
      <w:r>
        <w:t>Your opinion also doesn’t help anything</w:t>
      </w:r>
    </w:p>
    <w:p w14:paraId="034F880C" w14:textId="05815018" w:rsidR="00C53696" w:rsidRDefault="00C53696" w:rsidP="003C1410">
      <w:pPr>
        <w:pStyle w:val="NoSpacing"/>
      </w:pPr>
    </w:p>
    <w:p w14:paraId="4CEA5646" w14:textId="70E1113A" w:rsidR="00E134AD" w:rsidRDefault="00E134AD" w:rsidP="003C1410">
      <w:pPr>
        <w:pStyle w:val="NoSpacing"/>
      </w:pPr>
      <w:r>
        <w:rPr>
          <w:noProof/>
        </w:rPr>
        <w:drawing>
          <wp:inline distT="0" distB="0" distL="0" distR="0" wp14:anchorId="2890DD36" wp14:editId="7282EE40">
            <wp:extent cx="3862070" cy="3669665"/>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62070" cy="3669665"/>
                    </a:xfrm>
                    <a:prstGeom prst="rect">
                      <a:avLst/>
                    </a:prstGeom>
                    <a:noFill/>
                    <a:ln>
                      <a:noFill/>
                    </a:ln>
                  </pic:spPr>
                </pic:pic>
              </a:graphicData>
            </a:graphic>
          </wp:inline>
        </w:drawing>
      </w:r>
    </w:p>
    <w:p w14:paraId="055EDA4E" w14:textId="4A7870E1" w:rsidR="00E134AD" w:rsidRDefault="00E134AD" w:rsidP="003C1410">
      <w:pPr>
        <w:pStyle w:val="NoSpacing"/>
      </w:pPr>
      <w:r>
        <w:t xml:space="preserve">International Orchestra Son </w:t>
      </w:r>
      <w:proofErr w:type="spellStart"/>
      <w:r>
        <w:t>D’Sabor</w:t>
      </w:r>
      <w:proofErr w:type="spellEnd"/>
    </w:p>
    <w:p w14:paraId="098F3212" w14:textId="1E86B3CE" w:rsidR="00E134AD" w:rsidRDefault="00E134AD" w:rsidP="003C1410">
      <w:pPr>
        <w:pStyle w:val="NoSpacing"/>
      </w:pPr>
      <w:r>
        <w:t xml:space="preserve">At </w:t>
      </w:r>
      <w:proofErr w:type="gramStart"/>
      <w:r>
        <w:t>last</w:t>
      </w:r>
      <w:proofErr w:type="gramEnd"/>
      <w:r>
        <w:t xml:space="preserve"> </w:t>
      </w:r>
      <w:proofErr w:type="spellStart"/>
      <w:r>
        <w:t>its</w:t>
      </w:r>
      <w:proofErr w:type="spellEnd"/>
      <w:r>
        <w:t xml:space="preserve"> here</w:t>
      </w:r>
    </w:p>
    <w:p w14:paraId="30ACB915" w14:textId="0A86BC75" w:rsidR="00E134AD" w:rsidRDefault="00E134AD" w:rsidP="003C1410">
      <w:pPr>
        <w:pStyle w:val="NoSpacing"/>
      </w:pPr>
      <w:r>
        <w:t>“I got the government aid package for self-employed workers and businessmen”</w:t>
      </w:r>
    </w:p>
    <w:p w14:paraId="6DF8934B" w14:textId="74378653" w:rsidR="00E134AD" w:rsidRDefault="00E134AD" w:rsidP="003C1410">
      <w:pPr>
        <w:pStyle w:val="NoSpacing"/>
      </w:pPr>
    </w:p>
    <w:p w14:paraId="11291584" w14:textId="1371494B" w:rsidR="00E134AD" w:rsidRDefault="00E134AD" w:rsidP="003C1410">
      <w:pPr>
        <w:pStyle w:val="NoSpacing"/>
      </w:pPr>
      <w:r>
        <w:t xml:space="preserve">Denisse Magdalena </w:t>
      </w:r>
    </w:p>
    <w:p w14:paraId="7C15847B" w14:textId="54BC7D4F" w:rsidR="00E134AD" w:rsidRDefault="00C803E2" w:rsidP="003C1410">
      <w:pPr>
        <w:pStyle w:val="NoSpacing"/>
      </w:pPr>
      <w:r>
        <w:t xml:space="preserve">I am grateful for your great effort, but I think they should declare a </w:t>
      </w:r>
      <w:proofErr w:type="gramStart"/>
      <w:r>
        <w:t>24 hour</w:t>
      </w:r>
      <w:proofErr w:type="gramEnd"/>
      <w:r>
        <w:t xml:space="preserve"> curfew in the most disobedient districts and the municipal districts should organize to sell or donate food.</w:t>
      </w:r>
    </w:p>
    <w:p w14:paraId="5E20260D" w14:textId="12609F36" w:rsidR="00C803E2" w:rsidRDefault="00C803E2" w:rsidP="003C1410">
      <w:pPr>
        <w:pStyle w:val="NoSpacing"/>
      </w:pPr>
    </w:p>
    <w:p w14:paraId="1FC88FF8" w14:textId="5F9B6305" w:rsidR="00C803E2" w:rsidRDefault="00C803E2" w:rsidP="003C1410">
      <w:pPr>
        <w:pStyle w:val="NoSpacing"/>
      </w:pPr>
      <w:r>
        <w:rPr>
          <w:noProof/>
        </w:rPr>
        <w:lastRenderedPageBreak/>
        <w:drawing>
          <wp:inline distT="0" distB="0" distL="0" distR="0" wp14:anchorId="518DC22B" wp14:editId="60FB1E31">
            <wp:extent cx="3825875" cy="6244590"/>
            <wp:effectExtent l="0" t="0" r="317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25875" cy="6244590"/>
                    </a:xfrm>
                    <a:prstGeom prst="rect">
                      <a:avLst/>
                    </a:prstGeom>
                    <a:noFill/>
                    <a:ln>
                      <a:noFill/>
                    </a:ln>
                  </pic:spPr>
                </pic:pic>
              </a:graphicData>
            </a:graphic>
          </wp:inline>
        </w:drawing>
      </w:r>
    </w:p>
    <w:p w14:paraId="4DA2FA83" w14:textId="77777777" w:rsidR="009018B7" w:rsidRDefault="00C803E2" w:rsidP="003C1410">
      <w:pPr>
        <w:pStyle w:val="NoSpacing"/>
      </w:pPr>
      <w:r>
        <w:t xml:space="preserve">Kevin Tamayo </w:t>
      </w:r>
    </w:p>
    <w:p w14:paraId="6732ABED" w14:textId="76484599" w:rsidR="00C803E2" w:rsidRDefault="00C803E2" w:rsidP="003C1410">
      <w:pPr>
        <w:pStyle w:val="NoSpacing"/>
      </w:pPr>
      <w:r>
        <w:t>and about the PL of the AFP, when will that be</w:t>
      </w:r>
    </w:p>
    <w:p w14:paraId="3951E7AC" w14:textId="77777777" w:rsidR="009018B7" w:rsidRDefault="009018B7" w:rsidP="003C1410">
      <w:pPr>
        <w:pStyle w:val="NoSpacing"/>
      </w:pPr>
    </w:p>
    <w:p w14:paraId="183829AB" w14:textId="3DA335C0" w:rsidR="009018B7" w:rsidRDefault="00C803E2" w:rsidP="003C1410">
      <w:pPr>
        <w:pStyle w:val="NoSpacing"/>
      </w:pPr>
      <w:proofErr w:type="spellStart"/>
      <w:r>
        <w:t>Te</w:t>
      </w:r>
      <w:proofErr w:type="spellEnd"/>
      <w:r>
        <w:t xml:space="preserve"> (heart) 3000 Peru </w:t>
      </w:r>
    </w:p>
    <w:p w14:paraId="37D77EC2" w14:textId="00715E38" w:rsidR="00C803E2" w:rsidRDefault="00C803E2" w:rsidP="003C1410">
      <w:pPr>
        <w:pStyle w:val="NoSpacing"/>
      </w:pPr>
      <w:r>
        <w:t xml:space="preserve">hopefully the covid command will come soon to La Libertad and put at helm people who do know about strategies and public health to head this crisis </w:t>
      </w:r>
      <w:r w:rsidR="005263C0">
        <w:t>and the irresponsibility of my countrymen</w:t>
      </w:r>
    </w:p>
    <w:p w14:paraId="0293052B" w14:textId="77777777" w:rsidR="009018B7" w:rsidRDefault="009018B7" w:rsidP="003C1410">
      <w:pPr>
        <w:pStyle w:val="NoSpacing"/>
      </w:pPr>
    </w:p>
    <w:p w14:paraId="14A2C340" w14:textId="77777777" w:rsidR="009018B7" w:rsidRDefault="005263C0" w:rsidP="003C1410">
      <w:pPr>
        <w:pStyle w:val="NoSpacing"/>
      </w:pPr>
      <w:proofErr w:type="spellStart"/>
      <w:r>
        <w:t>Anali</w:t>
      </w:r>
      <w:proofErr w:type="spellEnd"/>
      <w:r>
        <w:t xml:space="preserve"> Fuentes </w:t>
      </w:r>
    </w:p>
    <w:p w14:paraId="693FED0E" w14:textId="5D39FCC4" w:rsidR="005263C0" w:rsidRDefault="005263C0" w:rsidP="003C1410">
      <w:pPr>
        <w:pStyle w:val="NoSpacing"/>
      </w:pPr>
      <w:r>
        <w:t xml:space="preserve">people who do not comply with the </w:t>
      </w:r>
      <w:proofErr w:type="gramStart"/>
      <w:r>
        <w:t>presidents</w:t>
      </w:r>
      <w:proofErr w:type="gramEnd"/>
      <w:r>
        <w:t xml:space="preserve"> measures, who go out and do communal work should pay a fine, I do not understand why they are so foolish and overbearing, in this time of crisis they have demonstrated a high level of ignorance they don’t respect anyone, they beat authority.</w:t>
      </w:r>
    </w:p>
    <w:p w14:paraId="1C27EC6F" w14:textId="77777777" w:rsidR="009018B7" w:rsidRDefault="005263C0" w:rsidP="003C1410">
      <w:pPr>
        <w:pStyle w:val="NoSpacing"/>
      </w:pPr>
      <w:r>
        <w:lastRenderedPageBreak/>
        <w:t xml:space="preserve">ANGEL MORALES </w:t>
      </w:r>
    </w:p>
    <w:p w14:paraId="47627BAF" w14:textId="432922C6" w:rsidR="005263C0" w:rsidRDefault="005263C0" w:rsidP="003C1410">
      <w:pPr>
        <w:pStyle w:val="NoSpacing"/>
      </w:pPr>
      <w:r>
        <w:t xml:space="preserve">Respect the law, </w:t>
      </w:r>
      <w:r w:rsidR="00CF2703">
        <w:t xml:space="preserve">national emergencies are managed by INDECI, and of course by </w:t>
      </w:r>
      <w:proofErr w:type="spellStart"/>
      <w:r w:rsidR="00CF2703">
        <w:t>Minsa</w:t>
      </w:r>
      <w:proofErr w:type="spellEnd"/>
      <w:r w:rsidR="00CF2703">
        <w:t xml:space="preserve"> (as a sector) but clear guidelines must be established to optimize resources in local “gob” and “reg” Instead of creating more workspaces like the command…</w:t>
      </w:r>
    </w:p>
    <w:p w14:paraId="7ACE9712" w14:textId="77777777" w:rsidR="009018B7" w:rsidRDefault="009018B7" w:rsidP="003C1410">
      <w:pPr>
        <w:pStyle w:val="NoSpacing"/>
      </w:pPr>
    </w:p>
    <w:p w14:paraId="28D5756F" w14:textId="42A62462" w:rsidR="00CF2703" w:rsidRDefault="00CF2703" w:rsidP="003C1410">
      <w:pPr>
        <w:pStyle w:val="NoSpacing"/>
      </w:pPr>
      <w:r>
        <w:t xml:space="preserve">VINCENT The </w:t>
      </w:r>
      <w:proofErr w:type="spellStart"/>
      <w:r>
        <w:t>Coer</w:t>
      </w:r>
      <w:proofErr w:type="spellEnd"/>
      <w:r>
        <w:t xml:space="preserve"> – </w:t>
      </w:r>
      <w:proofErr w:type="spellStart"/>
      <w:r>
        <w:t>Indeci</w:t>
      </w:r>
      <w:proofErr w:type="spellEnd"/>
      <w:r>
        <w:t xml:space="preserve"> does not work – imagine they </w:t>
      </w:r>
      <w:proofErr w:type="spellStart"/>
      <w:r>
        <w:t>Coer</w:t>
      </w:r>
      <w:proofErr w:type="spellEnd"/>
      <w:r>
        <w:t xml:space="preserve"> Lambayeque has hundreds of </w:t>
      </w:r>
      <w:r w:rsidR="009018B7">
        <w:t>family modules in the open elements hurting and when it rains never act. A big error</w:t>
      </w:r>
    </w:p>
    <w:p w14:paraId="5D2ACF31" w14:textId="77777777" w:rsidR="009018B7" w:rsidRDefault="009018B7" w:rsidP="003C1410">
      <w:pPr>
        <w:pStyle w:val="NoSpacing"/>
      </w:pPr>
    </w:p>
    <w:p w14:paraId="3DDA367A" w14:textId="0A5E4286" w:rsidR="009018B7" w:rsidRDefault="009018B7" w:rsidP="003C1410">
      <w:pPr>
        <w:pStyle w:val="NoSpacing"/>
      </w:pPr>
      <w:r>
        <w:t xml:space="preserve">Jorge Holguin </w:t>
      </w:r>
    </w:p>
    <w:p w14:paraId="49067AB9" w14:textId="1F05D572" w:rsidR="009018B7" w:rsidRDefault="009018B7" w:rsidP="003C1410">
      <w:pPr>
        <w:pStyle w:val="NoSpacing"/>
      </w:pPr>
      <w:r>
        <w:t xml:space="preserve">They can utilize the hospital of Los </w:t>
      </w:r>
      <w:proofErr w:type="spellStart"/>
      <w:r>
        <w:t>Olivos</w:t>
      </w:r>
      <w:proofErr w:type="spellEnd"/>
    </w:p>
    <w:p w14:paraId="25727F42" w14:textId="77777777" w:rsidR="009018B7" w:rsidRDefault="009018B7" w:rsidP="003C1410">
      <w:pPr>
        <w:pStyle w:val="NoSpacing"/>
      </w:pPr>
    </w:p>
    <w:p w14:paraId="7EAD4B8E" w14:textId="77777777" w:rsidR="009018B7" w:rsidRDefault="009018B7" w:rsidP="003C1410">
      <w:pPr>
        <w:pStyle w:val="NoSpacing"/>
      </w:pPr>
      <w:r>
        <w:t xml:space="preserve">Carlos Eduardo </w:t>
      </w:r>
    </w:p>
    <w:p w14:paraId="12BC8984" w14:textId="3488C9AA" w:rsidR="009018B7" w:rsidRDefault="009018B7" w:rsidP="003C1410">
      <w:pPr>
        <w:pStyle w:val="NoSpacing"/>
      </w:pPr>
      <w:r>
        <w:t xml:space="preserve">181 is in the MINSA page, google exists to search </w:t>
      </w:r>
    </w:p>
    <w:p w14:paraId="6174F3C6" w14:textId="59388DC1" w:rsidR="00C53696" w:rsidRDefault="00C53696" w:rsidP="003C1410">
      <w:pPr>
        <w:pStyle w:val="NoSpacing"/>
      </w:pPr>
    </w:p>
    <w:p w14:paraId="69A31906" w14:textId="2F193487" w:rsidR="009018B7" w:rsidRDefault="009018B7" w:rsidP="003C1410">
      <w:pPr>
        <w:pStyle w:val="NoSpacing"/>
      </w:pPr>
      <w:r>
        <w:rPr>
          <w:noProof/>
        </w:rPr>
        <w:lastRenderedPageBreak/>
        <w:drawing>
          <wp:inline distT="0" distB="0" distL="0" distR="0" wp14:anchorId="2A634C8C" wp14:editId="365A6D47">
            <wp:extent cx="3922395" cy="6376670"/>
            <wp:effectExtent l="0" t="0" r="190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2395" cy="6376670"/>
                    </a:xfrm>
                    <a:prstGeom prst="rect">
                      <a:avLst/>
                    </a:prstGeom>
                    <a:noFill/>
                    <a:ln>
                      <a:noFill/>
                    </a:ln>
                  </pic:spPr>
                </pic:pic>
              </a:graphicData>
            </a:graphic>
          </wp:inline>
        </w:drawing>
      </w:r>
    </w:p>
    <w:p w14:paraId="0EDD40CC" w14:textId="77777777" w:rsidR="00AA3A3D" w:rsidRDefault="009018B7" w:rsidP="003C1410">
      <w:pPr>
        <w:pStyle w:val="NoSpacing"/>
      </w:pPr>
      <w:proofErr w:type="spellStart"/>
      <w:r>
        <w:t>Gissellavalderrama</w:t>
      </w:r>
      <w:proofErr w:type="spellEnd"/>
      <w:r>
        <w:t xml:space="preserve"> </w:t>
      </w:r>
    </w:p>
    <w:p w14:paraId="7500F56F" w14:textId="4699A1B4" w:rsidR="009018B7" w:rsidRDefault="009018B7" w:rsidP="003C1410">
      <w:pPr>
        <w:pStyle w:val="NoSpacing"/>
      </w:pPr>
      <w:r>
        <w:t xml:space="preserve">We have been waiting since Wednesday for them to test my brother. That means if they don’t come to the call that means that the figures are invented, we call the numbers and they are all off, where is the support they talk about, I have a </w:t>
      </w:r>
      <w:proofErr w:type="gramStart"/>
      <w:r>
        <w:t>4 year old</w:t>
      </w:r>
      <w:proofErr w:type="gramEnd"/>
      <w:r>
        <w:t xml:space="preserve"> daughter and I am scared</w:t>
      </w:r>
    </w:p>
    <w:p w14:paraId="2C2FE4B9" w14:textId="77777777" w:rsidR="00AA3A3D" w:rsidRDefault="00AA3A3D" w:rsidP="003C1410">
      <w:pPr>
        <w:pStyle w:val="NoSpacing"/>
      </w:pPr>
    </w:p>
    <w:p w14:paraId="25BD3DDB" w14:textId="77777777" w:rsidR="00AA3A3D" w:rsidRDefault="009018B7" w:rsidP="003C1410">
      <w:pPr>
        <w:pStyle w:val="NoSpacing"/>
      </w:pPr>
      <w:r>
        <w:t xml:space="preserve">Paseos </w:t>
      </w:r>
      <w:proofErr w:type="spellStart"/>
      <w:r>
        <w:t>En</w:t>
      </w:r>
      <w:proofErr w:type="spellEnd"/>
      <w:r>
        <w:t xml:space="preserve"> Yate La </w:t>
      </w:r>
      <w:proofErr w:type="spellStart"/>
      <w:r>
        <w:t>Sirenita</w:t>
      </w:r>
      <w:proofErr w:type="spellEnd"/>
      <w:r>
        <w:t xml:space="preserve">-Ancon </w:t>
      </w:r>
    </w:p>
    <w:p w14:paraId="1A5D38E7" w14:textId="67FAB8E6" w:rsidR="009018B7" w:rsidRDefault="00AA3A3D" w:rsidP="003C1410">
      <w:pPr>
        <w:pStyle w:val="NoSpacing"/>
      </w:pPr>
      <w:r>
        <w:t>The detected carriers of the coronavirus need to be fed and isolated, even in schools so they don’t continue to spread</w:t>
      </w:r>
    </w:p>
    <w:p w14:paraId="18942E31" w14:textId="77777777" w:rsidR="00AA3A3D" w:rsidRDefault="00AA3A3D" w:rsidP="003C1410">
      <w:pPr>
        <w:pStyle w:val="NoSpacing"/>
      </w:pPr>
    </w:p>
    <w:p w14:paraId="71AE172D" w14:textId="77777777" w:rsidR="00AA3A3D" w:rsidRDefault="00AA3A3D" w:rsidP="003C1410">
      <w:pPr>
        <w:pStyle w:val="NoSpacing"/>
      </w:pPr>
      <w:r>
        <w:t xml:space="preserve">Josue </w:t>
      </w:r>
    </w:p>
    <w:p w14:paraId="3F08179F" w14:textId="07BCD117" w:rsidR="00AA3A3D" w:rsidRDefault="00AA3A3D" w:rsidP="003C1410">
      <w:pPr>
        <w:pStyle w:val="NoSpacing"/>
      </w:pPr>
      <w:r>
        <w:lastRenderedPageBreak/>
        <w:t>day to day use of respirators for COVID-19! Peru</w:t>
      </w:r>
    </w:p>
    <w:p w14:paraId="4D4794C5" w14:textId="77777777" w:rsidR="00AA3A3D" w:rsidRDefault="00AA3A3D" w:rsidP="003C1410">
      <w:pPr>
        <w:pStyle w:val="NoSpacing"/>
      </w:pPr>
    </w:p>
    <w:p w14:paraId="36962CFF" w14:textId="77777777" w:rsidR="00AA3A3D" w:rsidRDefault="00AA3A3D" w:rsidP="003C1410">
      <w:pPr>
        <w:pStyle w:val="NoSpacing"/>
      </w:pPr>
      <w:r>
        <w:t xml:space="preserve">Veronica </w:t>
      </w:r>
    </w:p>
    <w:p w14:paraId="7A7A31B6" w14:textId="3A48F8C5" w:rsidR="00C64FF8" w:rsidRDefault="00AA3A3D" w:rsidP="003C1410">
      <w:pPr>
        <w:pStyle w:val="NoSpacing"/>
      </w:pPr>
      <w:r>
        <w:t>Is that the advance of today? IF YOU WORK YOU DON’T CARE! EFFICIENT ACTION NOWWW!!!!!</w:t>
      </w:r>
    </w:p>
    <w:p w14:paraId="1C7C7802" w14:textId="6E14A16A" w:rsidR="00AA3A3D" w:rsidRDefault="00AA3A3D" w:rsidP="003C1410">
      <w:pPr>
        <w:pStyle w:val="NoSpacing"/>
      </w:pPr>
    </w:p>
    <w:p w14:paraId="288164A8" w14:textId="77A76B21" w:rsidR="00AA3A3D" w:rsidRDefault="00AA3A3D" w:rsidP="003C1410">
      <w:pPr>
        <w:pStyle w:val="NoSpacing"/>
      </w:pPr>
      <w:r>
        <w:rPr>
          <w:noProof/>
        </w:rPr>
        <w:drawing>
          <wp:inline distT="0" distB="0" distL="0" distR="0" wp14:anchorId="73727176" wp14:editId="7CDAF9A0">
            <wp:extent cx="5943600" cy="40373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037330"/>
                    </a:xfrm>
                    <a:prstGeom prst="rect">
                      <a:avLst/>
                    </a:prstGeom>
                    <a:noFill/>
                    <a:ln>
                      <a:noFill/>
                    </a:ln>
                  </pic:spPr>
                </pic:pic>
              </a:graphicData>
            </a:graphic>
          </wp:inline>
        </w:drawing>
      </w:r>
    </w:p>
    <w:p w14:paraId="6CC5C281" w14:textId="4F687A3C" w:rsidR="00AA3A3D" w:rsidRDefault="00AA3A3D" w:rsidP="003C1410">
      <w:pPr>
        <w:pStyle w:val="NoSpacing"/>
      </w:pPr>
    </w:p>
    <w:p w14:paraId="76263E77" w14:textId="6AF8CA1E" w:rsidR="00001553" w:rsidRDefault="00001553" w:rsidP="003C1410">
      <w:pPr>
        <w:pStyle w:val="NoSpacing"/>
      </w:pPr>
      <w:r>
        <w:t>MECHANICAL RESPIRATORS (MAXIMUM OF 504 UNITS)</w:t>
      </w:r>
    </w:p>
    <w:p w14:paraId="656EC659" w14:textId="4FA76463" w:rsidR="00001553" w:rsidRDefault="00001553" w:rsidP="003C1410">
      <w:pPr>
        <w:pStyle w:val="NoSpacing"/>
      </w:pPr>
      <w:r>
        <w:t>DATE – TOTAL CONFIRMED (INFECTED) – THOSE ON RESPIRATOR - % OF PATIENTS ON RESPIRATOR</w:t>
      </w:r>
    </w:p>
    <w:p w14:paraId="63C3193B" w14:textId="4EABE285" w:rsidR="00001553" w:rsidRDefault="00001553" w:rsidP="003C1410">
      <w:pPr>
        <w:pStyle w:val="NoSpacing"/>
      </w:pPr>
    </w:p>
    <w:p w14:paraId="331DEC59" w14:textId="630EF8B7" w:rsidR="00001553" w:rsidRDefault="00001553" w:rsidP="003C1410">
      <w:pPr>
        <w:pStyle w:val="NoSpacing"/>
      </w:pPr>
      <w:r>
        <w:t>“MAXIMUM OF 504 RESPIRATORS IN PERU”</w:t>
      </w:r>
    </w:p>
    <w:p w14:paraId="506882BC" w14:textId="69F2D6E6" w:rsidR="00001553" w:rsidRDefault="00001553" w:rsidP="003C1410">
      <w:pPr>
        <w:pStyle w:val="NoSpacing"/>
      </w:pPr>
      <w:r>
        <w:t>THOSE ON A MECHANICAL RESPIRATOR (UPDATED SATURDAY 04/11/2020)</w:t>
      </w:r>
    </w:p>
    <w:p w14:paraId="242B1E3C" w14:textId="25339B65" w:rsidR="00001553" w:rsidRDefault="00001553" w:rsidP="003C1410">
      <w:pPr>
        <w:pStyle w:val="NoSpacing"/>
      </w:pPr>
    </w:p>
    <w:p w14:paraId="47DD42FD" w14:textId="3A41B0B4" w:rsidR="00001553" w:rsidRPr="00001553" w:rsidRDefault="00001553" w:rsidP="003C1410">
      <w:pPr>
        <w:pStyle w:val="NoSpacing"/>
        <w:rPr>
          <w:u w:val="single"/>
        </w:rPr>
      </w:pPr>
      <w:r>
        <w:t>COMMENTS: “WHEN IT SURPASSES 17 THOUSAND (INFECTED), THE 504 RESPIRATORS WILL ALL BE IN USE” “</w:t>
      </w:r>
      <w:r>
        <w:rPr>
          <w:u w:val="single"/>
        </w:rPr>
        <w:t>IF THE % OF THOSE INFECTED  IS NOT REDUCED TO 19.65% THEN THERE WILL BE MORE THAN 17 THOUSAND INFECTED BY 04/21/2020</w:t>
      </w:r>
    </w:p>
    <w:p w14:paraId="48E37FFF" w14:textId="77777777" w:rsidR="003C1410" w:rsidRDefault="003C1410" w:rsidP="003C1410">
      <w:pPr>
        <w:pStyle w:val="NoSpacing"/>
      </w:pPr>
    </w:p>
    <w:sectPr w:rsidR="003C14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sbA0M7c0NTGzMLFU0lEKTi0uzszPAykwrAUANQhdTiwAAAA="/>
  </w:docVars>
  <w:rsids>
    <w:rsidRoot w:val="003C1410"/>
    <w:rsid w:val="00001553"/>
    <w:rsid w:val="003C1410"/>
    <w:rsid w:val="005263C0"/>
    <w:rsid w:val="009018B7"/>
    <w:rsid w:val="00AA3A3D"/>
    <w:rsid w:val="00C53696"/>
    <w:rsid w:val="00C64FF8"/>
    <w:rsid w:val="00C803E2"/>
    <w:rsid w:val="00CF2703"/>
    <w:rsid w:val="00E13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DD203"/>
  <w15:chartTrackingRefBased/>
  <w15:docId w15:val="{9CAE6AAB-B451-441C-A874-AE13D3FA4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C14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0</TotalTime>
  <Pages>7</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mos</dc:creator>
  <cp:keywords/>
  <dc:description/>
  <cp:lastModifiedBy>sara ramos</cp:lastModifiedBy>
  <cp:revision>1</cp:revision>
  <dcterms:created xsi:type="dcterms:W3CDTF">2021-07-04T05:09:00Z</dcterms:created>
  <dcterms:modified xsi:type="dcterms:W3CDTF">2021-07-06T05:30:00Z</dcterms:modified>
</cp:coreProperties>
</file>